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E14D9B" w14:textId="77777777" w:rsidR="0033355C" w:rsidRPr="00D20A9E" w:rsidRDefault="0033355C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 xml:space="preserve">Name: Sujan Shrestha </w:t>
      </w:r>
    </w:p>
    <w:p w14:paraId="596AFD7D" w14:textId="77777777" w:rsidR="0033355C" w:rsidRPr="00D20A9E" w:rsidRDefault="0033355C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 xml:space="preserve">UTA ID:1001752468 </w:t>
      </w:r>
    </w:p>
    <w:p w14:paraId="788B7781" w14:textId="248EB2F7" w:rsidR="0033355C" w:rsidRPr="00D20A9E" w:rsidRDefault="0033355C" w:rsidP="00D20A9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20A9E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Pr="00D20A9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D20A9E">
        <w:rPr>
          <w:rFonts w:ascii="Times New Roman" w:hAnsi="Times New Roman" w:cs="Times New Roman"/>
          <w:b/>
          <w:bCs/>
          <w:sz w:val="24"/>
          <w:szCs w:val="24"/>
        </w:rPr>
        <w:t xml:space="preserve"> (written)</w:t>
      </w:r>
    </w:p>
    <w:p w14:paraId="727FCC33" w14:textId="1174809B" w:rsidR="0067447D" w:rsidRPr="00D20A9E" w:rsidRDefault="0067447D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7669BD" w14:textId="7814DA0C" w:rsidR="0033355C" w:rsidRPr="00D20A9E" w:rsidRDefault="0033355C" w:rsidP="00D20A9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</w:t>
      </w:r>
      <w:proofErr w:type="gramStart"/>
      <w:r w:rsidRPr="00D20A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1 :</w:t>
      </w:r>
      <w:proofErr w:type="gramEnd"/>
    </w:p>
    <w:p w14:paraId="52FDF0B3" w14:textId="018764CB" w:rsidR="0033355C" w:rsidRPr="00D20A9E" w:rsidRDefault="0033355C" w:rsidP="00D20A9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Degree=</w:t>
      </w:r>
      <w:proofErr w:type="gramStart"/>
      <w:r w:rsidRPr="00D20A9E">
        <w:rPr>
          <w:rFonts w:ascii="Times New Roman" w:hAnsi="Times New Roman" w:cs="Times New Roman"/>
          <w:sz w:val="24"/>
          <w:szCs w:val="24"/>
        </w:rPr>
        <w:t>1;  Lambda</w:t>
      </w:r>
      <w:proofErr w:type="gramEnd"/>
      <w:r w:rsidRPr="00D20A9E">
        <w:rPr>
          <w:rFonts w:ascii="Times New Roman" w:hAnsi="Times New Roman" w:cs="Times New Roman"/>
          <w:sz w:val="24"/>
          <w:szCs w:val="24"/>
        </w:rPr>
        <w:t>=0</w:t>
      </w:r>
    </w:p>
    <w:p w14:paraId="423266B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8D19BD" w14:textId="0E865179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 xml:space="preserve">Training Stage: </w:t>
      </w:r>
    </w:p>
    <w:p w14:paraId="51F05131" w14:textId="77777777" w:rsidR="00806C03" w:rsidRPr="00D20A9E" w:rsidRDefault="00806C03" w:rsidP="00D20A9E">
      <w:pPr>
        <w:spacing w:after="0" w:line="240" w:lineRule="auto"/>
        <w:ind w:left="360" w:firstLine="360"/>
        <w:rPr>
          <w:rFonts w:ascii="Times New Roman" w:hAnsi="Times New Roman" w:cs="Times New Roman"/>
          <w:i/>
          <w:iCs/>
          <w:sz w:val="24"/>
          <w:szCs w:val="24"/>
        </w:rPr>
      </w:pPr>
    </w:p>
    <w:p w14:paraId="5A372BEB" w14:textId="4E4D2B6A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0=-6.3872</w:t>
      </w:r>
    </w:p>
    <w:p w14:paraId="119CCE09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=0.0276</w:t>
      </w:r>
    </w:p>
    <w:p w14:paraId="4798E5D1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=0.0432</w:t>
      </w:r>
    </w:p>
    <w:p w14:paraId="4FB565C1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=0.0126</w:t>
      </w:r>
    </w:p>
    <w:p w14:paraId="7D0D8D5A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4=0.0176</w:t>
      </w:r>
    </w:p>
    <w:p w14:paraId="0BF4B9A6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5=0.0080</w:t>
      </w:r>
    </w:p>
    <w:p w14:paraId="4682C3D6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6=-0.0058</w:t>
      </w:r>
    </w:p>
    <w:p w14:paraId="219FBADE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7=-0.0081</w:t>
      </w:r>
    </w:p>
    <w:p w14:paraId="07D08D20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8=0.0714</w:t>
      </w:r>
    </w:p>
    <w:p w14:paraId="66C2BA1F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9=-0.0153</w:t>
      </w:r>
    </w:p>
    <w:p w14:paraId="576B2BA0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0=-0.0190</w:t>
      </w:r>
    </w:p>
    <w:p w14:paraId="45757656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1=0.0117</w:t>
      </w:r>
    </w:p>
    <w:p w14:paraId="46499995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2=0.0222</w:t>
      </w:r>
    </w:p>
    <w:p w14:paraId="1095C8E4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3=-0.0018</w:t>
      </w:r>
    </w:p>
    <w:p w14:paraId="5D488B8C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4=-0.0013</w:t>
      </w:r>
    </w:p>
    <w:p w14:paraId="431E66F5" w14:textId="77777777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5=0.0091</w:t>
      </w:r>
    </w:p>
    <w:p w14:paraId="4BA58E45" w14:textId="12ACB952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6=0.0382</w:t>
      </w:r>
    </w:p>
    <w:p w14:paraId="074E3A36" w14:textId="5F1BED08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4D613FE0" w14:textId="021DF145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Last line of Test Object:</w:t>
      </w:r>
    </w:p>
    <w:p w14:paraId="51BD851C" w14:textId="0A187E11" w:rsidR="0033355C" w:rsidRPr="00D20A9E" w:rsidRDefault="0033355C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ID= 3498, output=        3.8514, target value =     4.0000, squared error = 0.0221</w:t>
      </w:r>
    </w:p>
    <w:p w14:paraId="68A919E1" w14:textId="77777777" w:rsidR="00806C03" w:rsidRPr="00D20A9E" w:rsidRDefault="00806C03" w:rsidP="00D20A9E">
      <w:pPr>
        <w:spacing w:after="0" w:line="24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44F426B2" w14:textId="229B18FB" w:rsidR="0033355C" w:rsidRPr="00D20A9E" w:rsidRDefault="0033355C" w:rsidP="00D20A9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Degree=1; Lambda=1</w:t>
      </w:r>
    </w:p>
    <w:p w14:paraId="331A115A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4BA531" w14:textId="55948E6B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Training stage:</w:t>
      </w:r>
    </w:p>
    <w:p w14:paraId="3F2877BD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7F3D990B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0=-6.2611</w:t>
      </w:r>
    </w:p>
    <w:p w14:paraId="79252AA3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=0.0275</w:t>
      </w:r>
    </w:p>
    <w:p w14:paraId="21E1A1EF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=0.0428</w:t>
      </w:r>
    </w:p>
    <w:p w14:paraId="680E04E5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=0.0126</w:t>
      </w:r>
    </w:p>
    <w:p w14:paraId="7CDEB26F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4=0.0172</w:t>
      </w:r>
    </w:p>
    <w:p w14:paraId="06704616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5=0.0078</w:t>
      </w:r>
    </w:p>
    <w:p w14:paraId="1C3D73EA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6=-0.0059</w:t>
      </w:r>
    </w:p>
    <w:p w14:paraId="7C949B24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7=-0.0081</w:t>
      </w:r>
    </w:p>
    <w:p w14:paraId="6C10AAB0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8=0.0713</w:t>
      </w:r>
    </w:p>
    <w:p w14:paraId="56711075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9=-0.0154</w:t>
      </w:r>
    </w:p>
    <w:p w14:paraId="4A912F58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0=-0.0191</w:t>
      </w:r>
    </w:p>
    <w:p w14:paraId="3ED230D0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1=0.0116</w:t>
      </w:r>
    </w:p>
    <w:p w14:paraId="20A78058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lastRenderedPageBreak/>
        <w:t>w12=0.0221</w:t>
      </w:r>
    </w:p>
    <w:p w14:paraId="54F36F35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3=-0.0018</w:t>
      </w:r>
    </w:p>
    <w:p w14:paraId="19FE29C9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4=-0.0017</w:t>
      </w:r>
    </w:p>
    <w:p w14:paraId="4695BC37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5=0.0090</w:t>
      </w:r>
    </w:p>
    <w:p w14:paraId="50C09D76" w14:textId="3A52C66C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6=0.0383</w:t>
      </w:r>
    </w:p>
    <w:p w14:paraId="1492F67A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6AA44FB9" w14:textId="4561ED93" w:rsidR="0033355C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Last line of test object:</w:t>
      </w:r>
    </w:p>
    <w:p w14:paraId="58E3F884" w14:textId="6506669B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ID= 3498, output=        3.8528, target value =     4.0000, squared error = 0.0217</w:t>
      </w:r>
    </w:p>
    <w:p w14:paraId="419B42AB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2FE9C5DB" w14:textId="6368C0C3" w:rsidR="00806C03" w:rsidRPr="00D20A9E" w:rsidRDefault="00806C03" w:rsidP="00D20A9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Degree=2; Lambda=0</w:t>
      </w:r>
    </w:p>
    <w:p w14:paraId="44B7E051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441A173" w14:textId="7C596559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Training stage:</w:t>
      </w:r>
    </w:p>
    <w:p w14:paraId="0C91EF43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16C221F9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0=-7.5608</w:t>
      </w:r>
    </w:p>
    <w:p w14:paraId="309E080E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=0.0223</w:t>
      </w:r>
    </w:p>
    <w:p w14:paraId="39A7C1B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=0.0001</w:t>
      </w:r>
    </w:p>
    <w:p w14:paraId="73BF4349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=0.0352</w:t>
      </w:r>
    </w:p>
    <w:p w14:paraId="0B8539B7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4=0.0000</w:t>
      </w:r>
    </w:p>
    <w:p w14:paraId="1103CE11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5=0.0049</w:t>
      </w:r>
    </w:p>
    <w:p w14:paraId="5A051893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6=-0.0000</w:t>
      </w:r>
    </w:p>
    <w:p w14:paraId="108C944D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7=-0.0299</w:t>
      </w:r>
    </w:p>
    <w:p w14:paraId="7C21F9BA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8=0.0002</w:t>
      </w:r>
    </w:p>
    <w:p w14:paraId="3E7657C5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9=0.0327</w:t>
      </w:r>
    </w:p>
    <w:p w14:paraId="5D11FC81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0=-0.0001</w:t>
      </w:r>
    </w:p>
    <w:p w14:paraId="1610B5D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1=0.0694</w:t>
      </w:r>
    </w:p>
    <w:p w14:paraId="1A1C8579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2=-0.0004</w:t>
      </w:r>
    </w:p>
    <w:p w14:paraId="5339254F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3=0.0079</w:t>
      </w:r>
    </w:p>
    <w:p w14:paraId="525923EF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4=-0.0002</w:t>
      </w:r>
    </w:p>
    <w:p w14:paraId="40C478AB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5=0.0596</w:t>
      </w:r>
    </w:p>
    <w:p w14:paraId="4C5600BA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6=-0.0003</w:t>
      </w:r>
    </w:p>
    <w:p w14:paraId="1A66B9C9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7=-0.0184</w:t>
      </w:r>
    </w:p>
    <w:p w14:paraId="71F2222B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8=-0.0000</w:t>
      </w:r>
    </w:p>
    <w:p w14:paraId="7115B6C4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9=0.0093</w:t>
      </w:r>
    </w:p>
    <w:p w14:paraId="691173D0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0=0.0002</w:t>
      </w:r>
    </w:p>
    <w:p w14:paraId="5D94E115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1=0.0162</w:t>
      </w:r>
    </w:p>
    <w:p w14:paraId="338BB96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2=-0.0000</w:t>
      </w:r>
    </w:p>
    <w:p w14:paraId="12543E92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3=0.0398</w:t>
      </w:r>
    </w:p>
    <w:p w14:paraId="44F12993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4=-0.0002</w:t>
      </w:r>
    </w:p>
    <w:p w14:paraId="72D4D1A1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5=-0.0041</w:t>
      </w:r>
    </w:p>
    <w:p w14:paraId="697AF689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6=0.0001</w:t>
      </w:r>
    </w:p>
    <w:p w14:paraId="2D50D91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7=0.0538</w:t>
      </w:r>
    </w:p>
    <w:p w14:paraId="11A4E960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8=-0.0007</w:t>
      </w:r>
    </w:p>
    <w:p w14:paraId="7E99CD2E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9=-0.0149</w:t>
      </w:r>
    </w:p>
    <w:p w14:paraId="6D615E96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0=0.0002</w:t>
      </w:r>
    </w:p>
    <w:p w14:paraId="4B768A84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1=0.1215</w:t>
      </w:r>
    </w:p>
    <w:p w14:paraId="7C94B597" w14:textId="080292DF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2=-0.0007</w:t>
      </w:r>
    </w:p>
    <w:p w14:paraId="65C91CF2" w14:textId="6F6868FF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390ECDC" w14:textId="1426C64B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Last line of test object:</w:t>
      </w:r>
    </w:p>
    <w:p w14:paraId="2E91ED69" w14:textId="79EF84F4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ID= 3498, output=        3.6074, target value =     4.0000, squared error = 0.1542</w:t>
      </w:r>
    </w:p>
    <w:p w14:paraId="08669B84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</w:p>
    <w:p w14:paraId="43BF3CE2" w14:textId="0B67B486" w:rsidR="0033355C" w:rsidRPr="00D20A9E" w:rsidRDefault="0033355C" w:rsidP="00D20A9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Degree=2; Lambda=1</w:t>
      </w:r>
    </w:p>
    <w:p w14:paraId="2485257D" w14:textId="77777777" w:rsidR="00806C03" w:rsidRPr="00D20A9E" w:rsidRDefault="00806C03" w:rsidP="00D20A9E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FEEB5B" w14:textId="06E4F486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i/>
          <w:iCs/>
          <w:sz w:val="24"/>
          <w:szCs w:val="24"/>
        </w:rPr>
        <w:t>Training stage:</w:t>
      </w:r>
    </w:p>
    <w:p w14:paraId="35C6F58E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0=-7.0384</w:t>
      </w:r>
    </w:p>
    <w:p w14:paraId="2CC72C2B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=0.0219</w:t>
      </w:r>
    </w:p>
    <w:p w14:paraId="6FF63074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=0.0001</w:t>
      </w:r>
    </w:p>
    <w:p w14:paraId="52ADD33E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=0.0310</w:t>
      </w:r>
    </w:p>
    <w:p w14:paraId="718DCA29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4=0.0001</w:t>
      </w:r>
    </w:p>
    <w:p w14:paraId="67918286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5=0.0043</w:t>
      </w:r>
    </w:p>
    <w:p w14:paraId="544943CB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6=-0.0000</w:t>
      </w:r>
    </w:p>
    <w:p w14:paraId="19BA98EB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7=-0.0345</w:t>
      </w:r>
    </w:p>
    <w:p w14:paraId="26891E81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8=0.0002</w:t>
      </w:r>
    </w:p>
    <w:p w14:paraId="7563F800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9=0.0315</w:t>
      </w:r>
    </w:p>
    <w:p w14:paraId="172E2099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0=-0.0001</w:t>
      </w:r>
    </w:p>
    <w:p w14:paraId="5FA54627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1=0.0678</w:t>
      </w:r>
    </w:p>
    <w:p w14:paraId="62812553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2=-0.0004</w:t>
      </w:r>
    </w:p>
    <w:p w14:paraId="0F81D538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3=0.0077</w:t>
      </w:r>
    </w:p>
    <w:p w14:paraId="02DD86AF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4=-0.0002</w:t>
      </w:r>
    </w:p>
    <w:p w14:paraId="0784AA0A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5=0.0574</w:t>
      </w:r>
    </w:p>
    <w:p w14:paraId="077BF989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6=-0.0003</w:t>
      </w:r>
    </w:p>
    <w:p w14:paraId="3A20B435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7=-0.0192</w:t>
      </w:r>
    </w:p>
    <w:p w14:paraId="13AE2FB9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8=-0.0000</w:t>
      </w:r>
    </w:p>
    <w:p w14:paraId="1C699052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19=0.0091</w:t>
      </w:r>
    </w:p>
    <w:p w14:paraId="18D2518A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0=0.0002</w:t>
      </w:r>
    </w:p>
    <w:p w14:paraId="578ED401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1=0.0156</w:t>
      </w:r>
    </w:p>
    <w:p w14:paraId="1D67FF09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2=-0.0000</w:t>
      </w:r>
    </w:p>
    <w:p w14:paraId="39AFB97D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3=0.0401</w:t>
      </w:r>
    </w:p>
    <w:p w14:paraId="256BB340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4=-0.0002</w:t>
      </w:r>
    </w:p>
    <w:p w14:paraId="2FC852A0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5=-0.0050</w:t>
      </w:r>
    </w:p>
    <w:p w14:paraId="33169CB1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6=0.0001</w:t>
      </w:r>
    </w:p>
    <w:p w14:paraId="0586009B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7=0.0536</w:t>
      </w:r>
    </w:p>
    <w:p w14:paraId="00D1E6AC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8=-0.0007</w:t>
      </w:r>
    </w:p>
    <w:p w14:paraId="0F8AF5FB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29=-0.0155</w:t>
      </w:r>
    </w:p>
    <w:p w14:paraId="610B5914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0=0.0002</w:t>
      </w:r>
    </w:p>
    <w:p w14:paraId="0B6530C5" w14:textId="7777777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1=0.1208</w:t>
      </w:r>
    </w:p>
    <w:p w14:paraId="18856A23" w14:textId="22FBF7B7" w:rsidR="0033355C" w:rsidRPr="00D20A9E" w:rsidRDefault="0033355C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w32=-0.0007</w:t>
      </w:r>
    </w:p>
    <w:p w14:paraId="375AF003" w14:textId="77777777" w:rsidR="00806C03" w:rsidRPr="00D20A9E" w:rsidRDefault="00806C03" w:rsidP="00D20A9E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6860A94" w14:textId="77E9DF22" w:rsidR="0033355C" w:rsidRPr="00D20A9E" w:rsidRDefault="00806C03" w:rsidP="00D20A9E">
      <w:pPr>
        <w:spacing w:after="0" w:line="24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ab/>
      </w:r>
      <w:r w:rsidRPr="00D20A9E">
        <w:rPr>
          <w:rFonts w:ascii="Times New Roman" w:hAnsi="Times New Roman" w:cs="Times New Roman"/>
          <w:i/>
          <w:iCs/>
          <w:sz w:val="24"/>
          <w:szCs w:val="24"/>
        </w:rPr>
        <w:t>Last line of test object:</w:t>
      </w:r>
    </w:p>
    <w:p w14:paraId="0A011AE3" w14:textId="4DFC8F0D" w:rsidR="0033355C" w:rsidRPr="00D20A9E" w:rsidRDefault="0033355C" w:rsidP="00D20A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ID= 3498, output=        3.6001, target value =     4.0000, squared error = 0.1599</w:t>
      </w:r>
    </w:p>
    <w:p w14:paraId="6D08B66B" w14:textId="024B18C4" w:rsidR="0076450C" w:rsidRPr="00D20A9E" w:rsidRDefault="0076450C" w:rsidP="00D20A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601CE47" w14:textId="5E5340AD" w:rsidR="0076450C" w:rsidRPr="00D20A9E" w:rsidRDefault="0076450C" w:rsidP="00D20A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3AE5173F" w14:textId="77777777" w:rsidR="0076450C" w:rsidRPr="00D20A9E" w:rsidRDefault="0076450C" w:rsidP="00D20A9E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8C3B154" w14:textId="01B9A308" w:rsidR="0033355C" w:rsidRPr="00D20A9E" w:rsidRDefault="0076450C" w:rsidP="00D20A9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Task2</w:t>
      </w:r>
    </w:p>
    <w:p w14:paraId="49B026E6" w14:textId="05D119DB" w:rsidR="0076450C" w:rsidRPr="00D20A9E" w:rsidRDefault="0076450C" w:rsidP="00D20A9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1D997F0" w14:textId="4141C045" w:rsidR="0076450C" w:rsidRPr="00D20A9E" w:rsidRDefault="00D653FC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Given,</w:t>
      </w:r>
    </w:p>
    <w:p w14:paraId="1279EA2A" w14:textId="12491A2E" w:rsidR="00D653FC" w:rsidRPr="00D20A9E" w:rsidRDefault="00D653FC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0A9E">
        <w:rPr>
          <w:rFonts w:ascii="Times New Roman" w:hAnsi="Times New Roman" w:cs="Times New Roman"/>
          <w:sz w:val="24"/>
          <w:szCs w:val="24"/>
        </w:rPr>
        <w:t> = 5.3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0A9E">
        <w:rPr>
          <w:rFonts w:ascii="Times New Roman" w:hAnsi="Times New Roman" w:cs="Times New Roman"/>
          <w:sz w:val="24"/>
          <w:szCs w:val="24"/>
        </w:rPr>
        <w:t> = 9.6</w:t>
      </w:r>
      <w:r w:rsidR="00716542" w:rsidRPr="00D20A9E">
        <w:rPr>
          <w:rFonts w:ascii="Times New Roman" w:hAnsi="Times New Roman" w:cs="Times New Roman"/>
          <w:sz w:val="24"/>
          <w:szCs w:val="24"/>
        </w:rPr>
        <w:t xml:space="preserve">, </w:t>
      </w: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0A9E">
        <w:rPr>
          <w:rFonts w:ascii="Times New Roman" w:hAnsi="Times New Roman" w:cs="Times New Roman"/>
          <w:sz w:val="24"/>
          <w:szCs w:val="24"/>
        </w:rPr>
        <w:t> = 7.1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0A9E">
        <w:rPr>
          <w:rFonts w:ascii="Times New Roman" w:hAnsi="Times New Roman" w:cs="Times New Roman"/>
          <w:sz w:val="24"/>
          <w:szCs w:val="24"/>
        </w:rPr>
        <w:t> = 4.2</w:t>
      </w:r>
      <w:r w:rsidR="00716542" w:rsidRPr="00D20A9E">
        <w:rPr>
          <w:rFonts w:ascii="Times New Roman" w:hAnsi="Times New Roman" w:cs="Times New Roman"/>
          <w:sz w:val="24"/>
          <w:szCs w:val="24"/>
        </w:rPr>
        <w:t xml:space="preserve">, </w:t>
      </w: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20A9E">
        <w:rPr>
          <w:rFonts w:ascii="Times New Roman" w:hAnsi="Times New Roman" w:cs="Times New Roman"/>
          <w:sz w:val="24"/>
          <w:szCs w:val="24"/>
        </w:rPr>
        <w:t> = 6.4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20A9E">
        <w:rPr>
          <w:rFonts w:ascii="Times New Roman" w:hAnsi="Times New Roman" w:cs="Times New Roman"/>
          <w:sz w:val="24"/>
          <w:szCs w:val="24"/>
        </w:rPr>
        <w:t> = 2.2</w:t>
      </w:r>
    </w:p>
    <w:p w14:paraId="5967C104" w14:textId="5ED79B21" w:rsidR="00D653FC" w:rsidRPr="00D20A9E" w:rsidRDefault="00D653FC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8940DD" w14:textId="60EA462E" w:rsidR="00AD2324" w:rsidRPr="00D20A9E" w:rsidRDefault="006B5565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 xml:space="preserve">Here </w:t>
      </w:r>
      <w:r w:rsidR="00A133CA" w:rsidRPr="00D20A9E">
        <w:rPr>
          <w:rFonts w:ascii="Times New Roman" w:hAnsi="Times New Roman" w:cs="Times New Roman"/>
          <w:sz w:val="24"/>
          <w:szCs w:val="24"/>
        </w:rPr>
        <w:t>we need to fi</w:t>
      </w:r>
      <w:r w:rsidR="005D16DD" w:rsidRPr="00D20A9E">
        <w:rPr>
          <w:rFonts w:ascii="Times New Roman" w:hAnsi="Times New Roman" w:cs="Times New Roman"/>
          <w:sz w:val="24"/>
          <w:szCs w:val="24"/>
        </w:rPr>
        <w:t>t</w:t>
      </w:r>
      <w:r w:rsidR="00A133CA" w:rsidRPr="00D20A9E">
        <w:rPr>
          <w:rFonts w:ascii="Times New Roman" w:hAnsi="Times New Roman" w:cs="Times New Roman"/>
          <w:sz w:val="24"/>
          <w:szCs w:val="24"/>
        </w:rPr>
        <w:t xml:space="preserve"> a line to this data</w:t>
      </w:r>
      <w:r w:rsidR="003D4681" w:rsidRPr="00D20A9E">
        <w:rPr>
          <w:rFonts w:ascii="Times New Roman" w:hAnsi="Times New Roman" w:cs="Times New Roman"/>
          <w:sz w:val="24"/>
          <w:szCs w:val="24"/>
        </w:rPr>
        <w:t xml:space="preserve"> and lambda is approaching positive infinity. </w:t>
      </w:r>
    </w:p>
    <w:p w14:paraId="10673116" w14:textId="5B1EC803" w:rsidR="00F50E75" w:rsidRPr="00D20A9E" w:rsidRDefault="003D4681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As, the lambda is reaching positive infinity</w:t>
      </w:r>
      <w:r w:rsidR="00FB7975" w:rsidRPr="00D20A9E">
        <w:rPr>
          <w:rFonts w:ascii="Times New Roman" w:hAnsi="Times New Roman" w:cs="Times New Roman"/>
          <w:sz w:val="24"/>
          <w:szCs w:val="24"/>
        </w:rPr>
        <w:t xml:space="preserve"> the way to achieve minimum value </w:t>
      </w:r>
      <w:r w:rsidR="0065087F" w:rsidRPr="00D20A9E">
        <w:rPr>
          <w:rFonts w:ascii="Times New Roman" w:hAnsi="Times New Roman" w:cs="Times New Roman"/>
          <w:sz w:val="24"/>
          <w:szCs w:val="24"/>
        </w:rPr>
        <w:t xml:space="preserve">is </w:t>
      </w:r>
      <w:r w:rsidR="00FB7975" w:rsidRPr="00D20A9E">
        <w:rPr>
          <w:rFonts w:ascii="Times New Roman" w:hAnsi="Times New Roman" w:cs="Times New Roman"/>
          <w:sz w:val="24"/>
          <w:szCs w:val="24"/>
        </w:rPr>
        <w:t>to minimize E(w)</w:t>
      </w:r>
      <w:r w:rsidR="0065087F" w:rsidRPr="00D20A9E">
        <w:rPr>
          <w:rFonts w:ascii="Times New Roman" w:hAnsi="Times New Roman" w:cs="Times New Roman"/>
          <w:sz w:val="24"/>
          <w:szCs w:val="24"/>
        </w:rPr>
        <w:t>. This can be done</w:t>
      </w:r>
      <w:r w:rsidR="00FB7975" w:rsidRPr="00D20A9E">
        <w:rPr>
          <w:rFonts w:ascii="Times New Roman" w:hAnsi="Times New Roman" w:cs="Times New Roman"/>
          <w:sz w:val="24"/>
          <w:szCs w:val="24"/>
        </w:rPr>
        <w:t xml:space="preserve"> by removing lambda from the overall calcul</w:t>
      </w:r>
      <w:r w:rsidR="00AA506D" w:rsidRPr="00D20A9E">
        <w:rPr>
          <w:rFonts w:ascii="Times New Roman" w:hAnsi="Times New Roman" w:cs="Times New Roman"/>
          <w:sz w:val="24"/>
          <w:szCs w:val="24"/>
        </w:rPr>
        <w:t xml:space="preserve">ation which is </w:t>
      </w:r>
      <w:r w:rsidR="001C7AB0" w:rsidRPr="00D20A9E">
        <w:rPr>
          <w:rFonts w:ascii="Times New Roman" w:hAnsi="Times New Roman" w:cs="Times New Roman"/>
          <w:sz w:val="24"/>
          <w:szCs w:val="24"/>
        </w:rPr>
        <w:t>multiplied with (</w:t>
      </w:r>
      <w:proofErr w:type="spellStart"/>
      <w:r w:rsidR="001C7AB0" w:rsidRPr="00D20A9E">
        <w:rPr>
          <w:rFonts w:ascii="Times New Roman" w:hAnsi="Times New Roman" w:cs="Times New Roman"/>
          <w:sz w:val="24"/>
          <w:szCs w:val="24"/>
        </w:rPr>
        <w:t>w</w:t>
      </w:r>
      <w:r w:rsidR="001C7AB0" w:rsidRPr="00D20A9E"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 w:rsidR="001C7AB0" w:rsidRPr="00D20A9E">
        <w:rPr>
          <w:rFonts w:ascii="Times New Roman" w:hAnsi="Times New Roman" w:cs="Times New Roman"/>
          <w:sz w:val="24"/>
          <w:szCs w:val="24"/>
        </w:rPr>
        <w:t>w</w:t>
      </w:r>
      <w:proofErr w:type="spellEnd"/>
      <w:r w:rsidR="00AD2324" w:rsidRPr="00D20A9E">
        <w:rPr>
          <w:rFonts w:ascii="Times New Roman" w:hAnsi="Times New Roman" w:cs="Times New Roman"/>
          <w:sz w:val="24"/>
          <w:szCs w:val="24"/>
        </w:rPr>
        <w:t>)</w:t>
      </w:r>
      <w:r w:rsidR="00615EBB" w:rsidRPr="00D20A9E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615EBB" w:rsidRPr="00D20A9E">
        <w:rPr>
          <w:rFonts w:ascii="Times New Roman" w:hAnsi="Times New Roman" w:cs="Times New Roman"/>
          <w:sz w:val="24"/>
          <w:szCs w:val="24"/>
        </w:rPr>
        <w:t>So</w:t>
      </w:r>
      <w:proofErr w:type="gramEnd"/>
      <w:r w:rsidR="00615EBB" w:rsidRPr="00D20A9E">
        <w:rPr>
          <w:rFonts w:ascii="Times New Roman" w:hAnsi="Times New Roman" w:cs="Times New Roman"/>
          <w:sz w:val="24"/>
          <w:szCs w:val="24"/>
        </w:rPr>
        <w:t xml:space="preserve"> in order to minimi</w:t>
      </w:r>
      <w:r w:rsidR="00D635B7" w:rsidRPr="00D20A9E">
        <w:rPr>
          <w:rFonts w:ascii="Times New Roman" w:hAnsi="Times New Roman" w:cs="Times New Roman"/>
          <w:sz w:val="24"/>
          <w:szCs w:val="24"/>
        </w:rPr>
        <w:t xml:space="preserve">ze the </w:t>
      </w:r>
      <w:proofErr w:type="spellStart"/>
      <w:r w:rsidR="00D635B7" w:rsidRPr="00D20A9E">
        <w:rPr>
          <w:rFonts w:ascii="Times New Roman" w:hAnsi="Times New Roman" w:cs="Times New Roman"/>
          <w:sz w:val="24"/>
          <w:szCs w:val="24"/>
        </w:rPr>
        <w:t>E</w:t>
      </w:r>
      <w:r w:rsidR="005D6E83" w:rsidRPr="00D20A9E">
        <w:rPr>
          <w:rFonts w:ascii="Times New Roman" w:hAnsi="Times New Roman" w:cs="Times New Roman"/>
          <w:sz w:val="24"/>
          <w:szCs w:val="24"/>
          <w:vertAlign w:val="subscript"/>
        </w:rPr>
        <w:t>D</w:t>
      </w:r>
      <w:r w:rsidR="00614C9C" w:rsidRPr="00D20A9E">
        <w:rPr>
          <w:rFonts w:ascii="Times New Roman" w:hAnsi="Times New Roman" w:cs="Times New Roman"/>
          <w:sz w:val="24"/>
          <w:szCs w:val="24"/>
        </w:rPr>
        <w:t>w</w:t>
      </w:r>
      <w:proofErr w:type="spellEnd"/>
      <w:r w:rsidR="003A1696" w:rsidRPr="00D20A9E">
        <w:rPr>
          <w:rFonts w:ascii="Times New Roman" w:hAnsi="Times New Roman" w:cs="Times New Roman"/>
          <w:sz w:val="24"/>
          <w:szCs w:val="24"/>
        </w:rPr>
        <w:t>,</w:t>
      </w:r>
      <w:r w:rsidR="00D635B7" w:rsidRPr="00D20A9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35B7" w:rsidRPr="00D20A9E">
        <w:rPr>
          <w:rFonts w:ascii="Times New Roman" w:hAnsi="Times New Roman" w:cs="Times New Roman"/>
          <w:sz w:val="24"/>
          <w:szCs w:val="24"/>
        </w:rPr>
        <w:t>w</w:t>
      </w:r>
      <w:r w:rsidR="00D635B7" w:rsidRPr="00D20A9E">
        <w:rPr>
          <w:rFonts w:ascii="Times New Roman" w:hAnsi="Times New Roman" w:cs="Times New Roman"/>
          <w:sz w:val="24"/>
          <w:szCs w:val="24"/>
          <w:vertAlign w:val="superscript"/>
        </w:rPr>
        <w:t>T</w:t>
      </w:r>
      <w:r w:rsidR="00D635B7" w:rsidRPr="00D20A9E">
        <w:rPr>
          <w:rFonts w:ascii="Times New Roman" w:hAnsi="Times New Roman" w:cs="Times New Roman"/>
          <w:sz w:val="24"/>
          <w:szCs w:val="24"/>
        </w:rPr>
        <w:t>w</w:t>
      </w:r>
      <w:proofErr w:type="spellEnd"/>
      <w:r w:rsidR="00D635B7" w:rsidRPr="00D20A9E">
        <w:rPr>
          <w:rFonts w:ascii="Times New Roman" w:hAnsi="Times New Roman" w:cs="Times New Roman"/>
          <w:sz w:val="24"/>
          <w:szCs w:val="24"/>
        </w:rPr>
        <w:t xml:space="preserve"> should be equal to zero</w:t>
      </w:r>
      <w:r w:rsidR="0007458B" w:rsidRPr="00D20A9E">
        <w:rPr>
          <w:rFonts w:ascii="Times New Roman" w:hAnsi="Times New Roman" w:cs="Times New Roman"/>
          <w:sz w:val="24"/>
          <w:szCs w:val="24"/>
        </w:rPr>
        <w:t>.</w:t>
      </w:r>
      <w:r w:rsidR="00637293" w:rsidRPr="00D20A9E">
        <w:rPr>
          <w:rFonts w:ascii="Times New Roman" w:hAnsi="Times New Roman" w:cs="Times New Roman"/>
          <w:sz w:val="24"/>
          <w:szCs w:val="24"/>
        </w:rPr>
        <w:t xml:space="preserve"> So</w:t>
      </w:r>
      <w:r w:rsidR="006268B5" w:rsidRPr="00D20A9E">
        <w:rPr>
          <w:rFonts w:ascii="Times New Roman" w:hAnsi="Times New Roman" w:cs="Times New Roman"/>
          <w:sz w:val="24"/>
          <w:szCs w:val="24"/>
        </w:rPr>
        <w:t>,</w:t>
      </w:r>
      <w:r w:rsidR="00637293" w:rsidRPr="00D20A9E">
        <w:rPr>
          <w:rFonts w:ascii="Times New Roman" w:hAnsi="Times New Roman" w:cs="Times New Roman"/>
          <w:sz w:val="24"/>
          <w:szCs w:val="24"/>
        </w:rPr>
        <w:t xml:space="preserve"> </w:t>
      </w:r>
      <w:r w:rsidR="006D12B8" w:rsidRPr="00D20A9E">
        <w:rPr>
          <w:rFonts w:ascii="Times New Roman" w:hAnsi="Times New Roman" w:cs="Times New Roman"/>
          <w:sz w:val="24"/>
          <w:szCs w:val="24"/>
        </w:rPr>
        <w:t xml:space="preserve">lambda is not involved in the calculation when </w:t>
      </w:r>
      <w:r w:rsidR="00482CFC" w:rsidRPr="00D20A9E">
        <w:rPr>
          <w:rFonts w:ascii="Times New Roman" w:hAnsi="Times New Roman" w:cs="Times New Roman"/>
          <w:sz w:val="24"/>
          <w:szCs w:val="24"/>
        </w:rPr>
        <w:t xml:space="preserve">w a 2D vector is zero </w:t>
      </w:r>
      <w:r w:rsidR="00614C9C" w:rsidRPr="00D20A9E">
        <w:rPr>
          <w:rFonts w:ascii="Times New Roman" w:hAnsi="Times New Roman" w:cs="Times New Roman"/>
          <w:sz w:val="24"/>
          <w:szCs w:val="24"/>
        </w:rPr>
        <w:t>V</w:t>
      </w:r>
      <w:r w:rsidR="00482CFC" w:rsidRPr="00D20A9E">
        <w:rPr>
          <w:rFonts w:ascii="Times New Roman" w:hAnsi="Times New Roman" w:cs="Times New Roman"/>
          <w:sz w:val="24"/>
          <w:szCs w:val="24"/>
        </w:rPr>
        <w:t xml:space="preserve">ector. </w:t>
      </w:r>
      <w:r w:rsidR="00482CFC" w:rsidRPr="00D40C93">
        <w:rPr>
          <w:rFonts w:ascii="Times New Roman" w:hAnsi="Times New Roman" w:cs="Times New Roman"/>
          <w:i/>
          <w:iCs/>
          <w:sz w:val="24"/>
          <w:szCs w:val="24"/>
        </w:rPr>
        <w:t xml:space="preserve">Therefore, </w:t>
      </w:r>
      <w:proofErr w:type="spellStart"/>
      <w:r w:rsidR="00482CFC" w:rsidRPr="00D40C93">
        <w:rPr>
          <w:rFonts w:ascii="Times New Roman" w:hAnsi="Times New Roman" w:cs="Times New Roman"/>
          <w:i/>
          <w:iCs/>
          <w:sz w:val="24"/>
          <w:szCs w:val="24"/>
        </w:rPr>
        <w:t>w</w:t>
      </w:r>
      <w:proofErr w:type="spellEnd"/>
      <w:r w:rsidR="00482CFC" w:rsidRPr="00D40C93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6268B5" w:rsidRPr="00D40C93">
        <w:rPr>
          <w:rFonts w:ascii="Times New Roman" w:hAnsi="Times New Roman" w:cs="Times New Roman"/>
          <w:i/>
          <w:iCs/>
          <w:sz w:val="24"/>
          <w:szCs w:val="24"/>
        </w:rPr>
        <w:t xml:space="preserve">should be zero vector </w:t>
      </w:r>
      <w:r w:rsidR="00FD3300" w:rsidRPr="00D40C93">
        <w:rPr>
          <w:rFonts w:ascii="Times New Roman" w:hAnsi="Times New Roman" w:cs="Times New Roman"/>
          <w:i/>
          <w:iCs/>
          <w:sz w:val="24"/>
          <w:szCs w:val="24"/>
        </w:rPr>
        <w:t xml:space="preserve">where lambda approaches infinity; to minimize </w:t>
      </w:r>
      <w:proofErr w:type="spellStart"/>
      <w:r w:rsidR="00FD3300" w:rsidRPr="00D40C93">
        <w:rPr>
          <w:rFonts w:ascii="Times New Roman" w:hAnsi="Times New Roman" w:cs="Times New Roman"/>
          <w:i/>
          <w:iCs/>
          <w:sz w:val="24"/>
          <w:szCs w:val="24"/>
        </w:rPr>
        <w:t>E</w:t>
      </w:r>
      <w:r w:rsidR="00FD3300" w:rsidRPr="00D40C93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D</w:t>
      </w:r>
      <w:r w:rsidR="005D6E83" w:rsidRPr="00D40C93">
        <w:rPr>
          <w:rFonts w:ascii="Times New Roman" w:hAnsi="Times New Roman" w:cs="Times New Roman"/>
          <w:i/>
          <w:iCs/>
          <w:sz w:val="24"/>
          <w:szCs w:val="24"/>
        </w:rPr>
        <w:t>w</w:t>
      </w:r>
      <w:r w:rsidR="00614C9C" w:rsidRPr="00D40C93">
        <w:rPr>
          <w:rFonts w:ascii="Times New Roman" w:hAnsi="Times New Roman" w:cs="Times New Roman"/>
          <w:i/>
          <w:iCs/>
          <w:sz w:val="24"/>
          <w:szCs w:val="24"/>
        </w:rPr>
        <w:t>.</w:t>
      </w:r>
      <w:proofErr w:type="spellEnd"/>
    </w:p>
    <w:p w14:paraId="46EC0CE8" w14:textId="68B7F6BF" w:rsidR="00DE51B9" w:rsidRPr="00D20A9E" w:rsidRDefault="00DE51B9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481EEC0" w14:textId="0BF5DD6A" w:rsidR="00DE51B9" w:rsidRPr="00D20A9E" w:rsidRDefault="00DE51B9" w:rsidP="00D20A9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D20A9E">
        <w:rPr>
          <w:rFonts w:ascii="Times New Roman" w:hAnsi="Times New Roman" w:cs="Times New Roman"/>
          <w:b/>
          <w:bCs/>
          <w:i/>
          <w:iCs/>
          <w:sz w:val="24"/>
          <w:szCs w:val="24"/>
        </w:rPr>
        <w:t>Task3</w:t>
      </w:r>
    </w:p>
    <w:p w14:paraId="723BD504" w14:textId="7C67EC6A" w:rsidR="00DE51B9" w:rsidRPr="00D20A9E" w:rsidRDefault="00DE51B9" w:rsidP="00D20A9E">
      <w:pPr>
        <w:spacing w:after="0" w:line="240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39E5A95A" w14:textId="00DC6772" w:rsidR="00DE51B9" w:rsidRPr="00D20A9E" w:rsidRDefault="004339E9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Given values,</w:t>
      </w:r>
    </w:p>
    <w:p w14:paraId="22794161" w14:textId="306B5DF4" w:rsidR="004339E9" w:rsidRPr="00D20A9E" w:rsidRDefault="004A7061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0A9E">
        <w:rPr>
          <w:rFonts w:ascii="Times New Roman" w:hAnsi="Times New Roman" w:cs="Times New Roman"/>
          <w:sz w:val="24"/>
          <w:szCs w:val="24"/>
        </w:rPr>
        <w:t> = 5.3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20A9E">
        <w:rPr>
          <w:rFonts w:ascii="Times New Roman" w:hAnsi="Times New Roman" w:cs="Times New Roman"/>
          <w:sz w:val="24"/>
          <w:szCs w:val="24"/>
        </w:rPr>
        <w:t> = 9.6</w:t>
      </w:r>
      <w:r w:rsidRPr="00D20A9E">
        <w:rPr>
          <w:rFonts w:ascii="Times New Roman" w:hAnsi="Times New Roman" w:cs="Times New Roman"/>
          <w:sz w:val="24"/>
          <w:szCs w:val="24"/>
        </w:rPr>
        <w:t xml:space="preserve">, </w:t>
      </w: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0A9E">
        <w:rPr>
          <w:rFonts w:ascii="Times New Roman" w:hAnsi="Times New Roman" w:cs="Times New Roman"/>
          <w:sz w:val="24"/>
          <w:szCs w:val="24"/>
        </w:rPr>
        <w:t> = 7.1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20A9E">
        <w:rPr>
          <w:rFonts w:ascii="Times New Roman" w:hAnsi="Times New Roman" w:cs="Times New Roman"/>
          <w:sz w:val="24"/>
          <w:szCs w:val="24"/>
        </w:rPr>
        <w:t> = 4.2</w:t>
      </w:r>
      <w:r w:rsidRPr="00D20A9E">
        <w:rPr>
          <w:rFonts w:ascii="Times New Roman" w:hAnsi="Times New Roman" w:cs="Times New Roman"/>
          <w:sz w:val="24"/>
          <w:szCs w:val="24"/>
        </w:rPr>
        <w:t xml:space="preserve">, </w:t>
      </w:r>
      <w:r w:rsidRPr="00D20A9E">
        <w:rPr>
          <w:rFonts w:ascii="Times New Roman" w:hAnsi="Times New Roman" w:cs="Times New Roman"/>
          <w:sz w:val="24"/>
          <w:szCs w:val="24"/>
        </w:rPr>
        <w:t>x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20A9E">
        <w:rPr>
          <w:rFonts w:ascii="Times New Roman" w:hAnsi="Times New Roman" w:cs="Times New Roman"/>
          <w:sz w:val="24"/>
          <w:szCs w:val="24"/>
        </w:rPr>
        <w:t> = 6.4,   t</w:t>
      </w:r>
      <w:r w:rsidRPr="00D20A9E">
        <w:rPr>
          <w:rFonts w:ascii="Times New Roman" w:hAnsi="Times New Roman" w:cs="Times New Roman"/>
          <w:sz w:val="24"/>
          <w:szCs w:val="24"/>
          <w:vertAlign w:val="subscript"/>
        </w:rPr>
        <w:t>3</w:t>
      </w:r>
      <w:r w:rsidRPr="00D20A9E">
        <w:rPr>
          <w:rFonts w:ascii="Times New Roman" w:hAnsi="Times New Roman" w:cs="Times New Roman"/>
          <w:sz w:val="24"/>
          <w:szCs w:val="24"/>
        </w:rPr>
        <w:t> = 2.2</w:t>
      </w:r>
    </w:p>
    <w:p w14:paraId="2200155C" w14:textId="78403B57" w:rsidR="004A7061" w:rsidRPr="00D20A9E" w:rsidRDefault="004A7061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3317F67" w14:textId="4091B39D" w:rsidR="004A7061" w:rsidRPr="00D20A9E" w:rsidRDefault="004A7061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>Given functions,</w:t>
      </w:r>
    </w:p>
    <w:p w14:paraId="42FAD856" w14:textId="77777777" w:rsidR="00FB5404" w:rsidRPr="00D20A9E" w:rsidRDefault="00FB5404" w:rsidP="00D20A9E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hAnsi="Times New Roman" w:cs="Times New Roman"/>
          <w:sz w:val="24"/>
          <w:szCs w:val="24"/>
        </w:rPr>
        <w:t xml:space="preserve"> 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f(x) = 3.1x + 4.2</w:t>
      </w:r>
    </w:p>
    <w:p w14:paraId="2C4A3994" w14:textId="72F95090" w:rsidR="00FB5404" w:rsidRPr="00D20A9E" w:rsidRDefault="00FB5404" w:rsidP="00D20A9E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FB5404">
        <w:rPr>
          <w:rFonts w:ascii="Times New Roman" w:eastAsia="Times New Roman" w:hAnsi="Times New Roman" w:cs="Times New Roman"/>
          <w:color w:val="000000"/>
          <w:sz w:val="24"/>
          <w:szCs w:val="24"/>
        </w:rPr>
        <w:t>f(x) = 2.4x - 1.5</w:t>
      </w:r>
    </w:p>
    <w:p w14:paraId="61948A83" w14:textId="57F9D4CD" w:rsidR="00FB5404" w:rsidRPr="00D20A9E" w:rsidRDefault="00FB5404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find the better functions we need </w:t>
      </w:r>
      <w:r w:rsidR="009E3106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o find the predicted value and find the squared errors </w:t>
      </w:r>
      <w:r w:rsidR="00527258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and see the difference in total error.</w:t>
      </w:r>
    </w:p>
    <w:p w14:paraId="2665A1C7" w14:textId="628E8AE9" w:rsidR="00527258" w:rsidRDefault="00527258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et </w:t>
      </w:r>
      <w:r w:rsidR="00185984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1, T2 and T3 be </w:t>
      </w:r>
      <w:r w:rsidR="0005054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proofErr w:type="gramStart"/>
      <w:r w:rsidR="0005054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1,E</w:t>
      </w:r>
      <w:proofErr w:type="gramEnd"/>
      <w:r w:rsidR="0005054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 and E3 for respective cases in both functions</w:t>
      </w:r>
      <w:r w:rsidR="006E09F5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173F193" w14:textId="77777777" w:rsidR="00D20A9E" w:rsidRPr="00D20A9E" w:rsidRDefault="00D20A9E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FC9C3E0" w14:textId="1F64F373" w:rsidR="006E09F5" w:rsidRPr="00D20A9E" w:rsidRDefault="006E09F5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first function, </w:t>
      </w:r>
      <w:r w:rsidR="004C26BB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f(x) = 3.1x + 4.2</w:t>
      </w:r>
    </w:p>
    <w:p w14:paraId="4EEC3632" w14:textId="45624336" w:rsidR="00601282" w:rsidRPr="00D20A9E" w:rsidRDefault="00601282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Predicted values are:</w:t>
      </w:r>
    </w:p>
    <w:p w14:paraId="5A7F1EB4" w14:textId="3B91337F" w:rsidR="006E09F5" w:rsidRPr="00D20A9E" w:rsidRDefault="006E09F5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T1=</w:t>
      </w:r>
      <w:r w:rsidR="008E1751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1*5.3+4.2 = </w:t>
      </w:r>
      <w:r w:rsidR="00C5091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0.63</w:t>
      </w:r>
    </w:p>
    <w:p w14:paraId="3595D357" w14:textId="7FFB51ED" w:rsidR="00C5091F" w:rsidRPr="00FB5404" w:rsidRDefault="00C5091F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3.1*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7.1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+4.2 =</w:t>
      </w:r>
      <w:r w:rsidR="00A43C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6.21</w:t>
      </w:r>
    </w:p>
    <w:p w14:paraId="52AD8EB6" w14:textId="69D3FA07" w:rsidR="00A43CAF" w:rsidRDefault="00C5091F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T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3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3.1*</w:t>
      </w:r>
      <w:r w:rsidR="00A43C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6.4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+4.2 =</w:t>
      </w:r>
      <w:r w:rsidR="00A43C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24.04</w:t>
      </w:r>
    </w:p>
    <w:p w14:paraId="042BE08C" w14:textId="77777777" w:rsidR="00D20A9E" w:rsidRPr="00D20A9E" w:rsidRDefault="00D20A9E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2B2A46F" w14:textId="786338C3" w:rsidR="00601282" w:rsidRPr="00D20A9E" w:rsidRDefault="00601282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Squared error values</w:t>
      </w:r>
      <w:r w:rsidR="00707A99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11857E77" w14:textId="4A5B94E3" w:rsidR="00707A99" w:rsidRPr="00D20A9E" w:rsidRDefault="00707A99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1= (T1-t1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="009F55D5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r w:rsidR="0077015E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="0077015E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0.63-9.6)</w:t>
      </w:r>
      <w:r w:rsidR="0077015E"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77015E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121.661</w:t>
      </w:r>
    </w:p>
    <w:p w14:paraId="1BC96FA0" w14:textId="36D59310" w:rsidR="009F55D5" w:rsidRPr="00D20A9E" w:rsidRDefault="009F55D5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2= (T2-t2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r w:rsidR="00F129DC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proofErr w:type="gramEnd"/>
      <w:r w:rsidR="000C65BB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6.21-4.2)</w:t>
      </w:r>
      <w:r w:rsidR="000C65BB"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252B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</w:t>
      </w:r>
      <w:r w:rsidR="00F129DC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484.440</w:t>
      </w:r>
    </w:p>
    <w:p w14:paraId="277E18B1" w14:textId="28076195" w:rsidR="00601282" w:rsidRDefault="00F129DC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3=</w:t>
      </w:r>
      <w:r w:rsidR="00252B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(T3-t3)</w:t>
      </w:r>
      <w:proofErr w:type="gramStart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252BAF"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 </w:t>
      </w:r>
      <w:r w:rsidR="00252B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proofErr w:type="gramEnd"/>
      <w:r w:rsidR="00252BAF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(24.04-</w:t>
      </w:r>
      <w:r w:rsidR="008F2B80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2.2)</w:t>
      </w:r>
      <w:r w:rsidR="008F2B80"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="008F2B80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476.986</w:t>
      </w:r>
    </w:p>
    <w:p w14:paraId="3E37480D" w14:textId="77777777" w:rsidR="00D20A9E" w:rsidRPr="00D20A9E" w:rsidRDefault="00D20A9E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1FF6D05" w14:textId="218D3643" w:rsidR="00A43CAF" w:rsidRPr="00FB5404" w:rsidRDefault="00A43CAF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Total error</w:t>
      </w:r>
      <w:r w:rsidR="004C26BB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TE1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</w:t>
      </w:r>
      <w:r w:rsidR="00601282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C26BB"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1+E2+E3 =1083.887</w:t>
      </w:r>
    </w:p>
    <w:p w14:paraId="4C716754" w14:textId="77777777" w:rsidR="00C5091F" w:rsidRPr="00FB5404" w:rsidRDefault="00C5091F" w:rsidP="00D20A9E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0C2510" w14:textId="77777777" w:rsidR="007F6B0F" w:rsidRPr="00D20A9E" w:rsidRDefault="007F6B0F" w:rsidP="007F6B0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second function, </w:t>
      </w:r>
      <w:r w:rsidRPr="00FB5404">
        <w:rPr>
          <w:rFonts w:ascii="Times New Roman" w:eastAsia="Times New Roman" w:hAnsi="Times New Roman" w:cs="Times New Roman"/>
          <w:color w:val="000000"/>
          <w:sz w:val="24"/>
          <w:szCs w:val="24"/>
        </w:rPr>
        <w:t>f(x) = 2.4x - 1.5</w:t>
      </w:r>
    </w:p>
    <w:p w14:paraId="74B30790" w14:textId="77777777" w:rsidR="007F6B0F" w:rsidRPr="00D20A9E" w:rsidRDefault="007F6B0F" w:rsidP="007F6B0F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Predicted values are:</w:t>
      </w:r>
    </w:p>
    <w:p w14:paraId="30A4634E" w14:textId="637E14CE" w:rsidR="004A7061" w:rsidRDefault="007F6B0F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1=</w:t>
      </w:r>
      <w:r w:rsidR="00C171EB">
        <w:rPr>
          <w:rFonts w:ascii="Times New Roman" w:hAnsi="Times New Roman" w:cs="Times New Roman"/>
          <w:sz w:val="24"/>
          <w:szCs w:val="24"/>
        </w:rPr>
        <w:t>2.4*5.3-1.5 =</w:t>
      </w:r>
      <w:r w:rsidR="003E22B3">
        <w:rPr>
          <w:rFonts w:ascii="Times New Roman" w:hAnsi="Times New Roman" w:cs="Times New Roman"/>
          <w:sz w:val="24"/>
          <w:szCs w:val="24"/>
        </w:rPr>
        <w:t>11.22</w:t>
      </w:r>
    </w:p>
    <w:p w14:paraId="18EEA9EF" w14:textId="5C3F3A01" w:rsidR="003E22B3" w:rsidRDefault="003E22B3" w:rsidP="003E22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=2.4*</w:t>
      </w:r>
      <w:r w:rsidR="00D839AD">
        <w:rPr>
          <w:rFonts w:ascii="Times New Roman" w:hAnsi="Times New Roman" w:cs="Times New Roman"/>
          <w:sz w:val="24"/>
          <w:szCs w:val="24"/>
        </w:rPr>
        <w:t>7.1</w:t>
      </w:r>
      <w:r>
        <w:rPr>
          <w:rFonts w:ascii="Times New Roman" w:hAnsi="Times New Roman" w:cs="Times New Roman"/>
          <w:sz w:val="24"/>
          <w:szCs w:val="24"/>
        </w:rPr>
        <w:t>-1.5 =1</w:t>
      </w:r>
      <w:r w:rsidR="00D839AD">
        <w:rPr>
          <w:rFonts w:ascii="Times New Roman" w:hAnsi="Times New Roman" w:cs="Times New Roman"/>
          <w:sz w:val="24"/>
          <w:szCs w:val="24"/>
        </w:rPr>
        <w:t>5.54</w:t>
      </w:r>
    </w:p>
    <w:p w14:paraId="16F9E64E" w14:textId="3B233567" w:rsidR="003E22B3" w:rsidRDefault="003E22B3" w:rsidP="003E22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=2.4*</w:t>
      </w:r>
      <w:r w:rsidR="00D839AD">
        <w:rPr>
          <w:rFonts w:ascii="Times New Roman" w:hAnsi="Times New Roman" w:cs="Times New Roman"/>
          <w:sz w:val="24"/>
          <w:szCs w:val="24"/>
        </w:rPr>
        <w:t>6.4</w:t>
      </w:r>
      <w:r>
        <w:rPr>
          <w:rFonts w:ascii="Times New Roman" w:hAnsi="Times New Roman" w:cs="Times New Roman"/>
          <w:sz w:val="24"/>
          <w:szCs w:val="24"/>
        </w:rPr>
        <w:t>-1.5 =</w:t>
      </w:r>
      <w:r w:rsidR="00EB14C6">
        <w:rPr>
          <w:rFonts w:ascii="Times New Roman" w:hAnsi="Times New Roman" w:cs="Times New Roman"/>
          <w:sz w:val="24"/>
          <w:szCs w:val="24"/>
        </w:rPr>
        <w:t>13.86</w:t>
      </w:r>
    </w:p>
    <w:p w14:paraId="50C49353" w14:textId="2054A801" w:rsidR="00EB14C6" w:rsidRDefault="00EB14C6" w:rsidP="003E22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229EAA" w14:textId="77777777" w:rsidR="00EB14C6" w:rsidRPr="00D20A9E" w:rsidRDefault="00EB14C6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Squared error values:</w:t>
      </w:r>
    </w:p>
    <w:p w14:paraId="212DC537" w14:textId="7364F710" w:rsidR="00EB14C6" w:rsidRPr="00D20A9E" w:rsidRDefault="00EB14C6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1= (T1-t1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(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11.2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-9.6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</w:t>
      </w:r>
      <w:r w:rsidR="00384577">
        <w:rPr>
          <w:rFonts w:ascii="Times New Roman" w:eastAsia="Times New Roman" w:hAnsi="Times New Roman" w:cs="Times New Roman"/>
          <w:color w:val="000000"/>
          <w:sz w:val="24"/>
          <w:szCs w:val="24"/>
        </w:rPr>
        <w:t>2.624</w:t>
      </w:r>
    </w:p>
    <w:p w14:paraId="73F38035" w14:textId="05453F7A" w:rsidR="00EB14C6" w:rsidRPr="00D20A9E" w:rsidRDefault="00EB14C6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E2= (T2-t2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(</w:t>
      </w:r>
      <w:proofErr w:type="gramEnd"/>
      <w:r w:rsidR="00384577">
        <w:rPr>
          <w:rFonts w:ascii="Times New Roman" w:eastAsia="Times New Roman" w:hAnsi="Times New Roman" w:cs="Times New Roman"/>
          <w:color w:val="000000"/>
          <w:sz w:val="24"/>
          <w:szCs w:val="24"/>
        </w:rPr>
        <w:t>15.54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-4.2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</w:t>
      </w:r>
      <w:r w:rsidR="00384577">
        <w:rPr>
          <w:rFonts w:ascii="Times New Roman" w:eastAsia="Times New Roman" w:hAnsi="Times New Roman" w:cs="Times New Roman"/>
          <w:color w:val="000000"/>
          <w:sz w:val="24"/>
          <w:szCs w:val="24"/>
        </w:rPr>
        <w:t>197.122</w:t>
      </w:r>
    </w:p>
    <w:p w14:paraId="5F8A580E" w14:textId="0F0DD965" w:rsidR="00EB14C6" w:rsidRDefault="00EB14C6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E3= (T3-t3)</w:t>
      </w:r>
      <w:proofErr w:type="gramStart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 xml:space="preserve">2  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=</w:t>
      </w:r>
      <w:proofErr w:type="gramEnd"/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(</w:t>
      </w:r>
      <w:r w:rsidR="00384577">
        <w:rPr>
          <w:rFonts w:ascii="Times New Roman" w:eastAsia="Times New Roman" w:hAnsi="Times New Roman" w:cs="Times New Roman"/>
          <w:color w:val="000000"/>
          <w:sz w:val="24"/>
          <w:szCs w:val="24"/>
        </w:rPr>
        <w:t>13.86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-2.2)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=</w:t>
      </w:r>
      <w:r w:rsidR="00E90183">
        <w:rPr>
          <w:rFonts w:ascii="Times New Roman" w:eastAsia="Times New Roman" w:hAnsi="Times New Roman" w:cs="Times New Roman"/>
          <w:color w:val="000000"/>
          <w:sz w:val="24"/>
          <w:szCs w:val="24"/>
        </w:rPr>
        <w:t>135.956</w:t>
      </w:r>
    </w:p>
    <w:p w14:paraId="2159BFB3" w14:textId="2AC60300" w:rsidR="00E90183" w:rsidRDefault="00E90183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63459C4" w14:textId="05662985" w:rsidR="00E90183" w:rsidRDefault="00E90183" w:rsidP="00E9018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Total error (T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2</w:t>
      </w:r>
      <w:r w:rsidRPr="00D20A9E">
        <w:rPr>
          <w:rFonts w:ascii="Times New Roman" w:eastAsia="Times New Roman" w:hAnsi="Times New Roman" w:cs="Times New Roman"/>
          <w:color w:val="000000"/>
          <w:sz w:val="24"/>
          <w:szCs w:val="24"/>
        </w:rPr>
        <w:t>) = E1+E2+E3 =</w:t>
      </w:r>
      <w:r w:rsidR="00E311B2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335.702</w:t>
      </w:r>
    </w:p>
    <w:p w14:paraId="3B5387B1" w14:textId="0E8969DF" w:rsidR="00D31E21" w:rsidRDefault="00D31E21" w:rsidP="00E90183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8AF37F3" w14:textId="03615D31" w:rsidR="00D31E21" w:rsidRPr="00FB5404" w:rsidRDefault="00D31E21" w:rsidP="00E90183">
      <w:pPr>
        <w:spacing w:after="0" w:line="240" w:lineRule="auto"/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</w:pPr>
      <w:r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Here, TE2&lt;TE1 that i</w:t>
      </w:r>
      <w:r w:rsidR="007867E8"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s total sum of squared error for second function is less than first function so, function </w:t>
      </w:r>
      <w:r w:rsidR="007867E8" w:rsidRPr="00FB5404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f(x) = 2.4x - 1.5</w:t>
      </w:r>
      <w:r w:rsidR="007867E8"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is better</w:t>
      </w:r>
      <w:r w:rsidR="00895CCF"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 xml:space="preserve"> solution according to sum of squares </w:t>
      </w:r>
      <w:r w:rsidR="00AE6006"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criterion</w:t>
      </w:r>
      <w:r w:rsidR="00D40C93" w:rsidRPr="00D40C93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</w:rPr>
        <w:t>.</w:t>
      </w:r>
    </w:p>
    <w:p w14:paraId="096DDCE9" w14:textId="77777777" w:rsidR="00E90183" w:rsidRDefault="00E90183" w:rsidP="00EB14C6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ABDE176" w14:textId="77777777" w:rsidR="00EB14C6" w:rsidRDefault="00EB14C6" w:rsidP="003E22B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6F10F8E" w14:textId="77777777" w:rsidR="003E22B3" w:rsidRDefault="003E22B3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F688183" w14:textId="77777777" w:rsidR="00C171EB" w:rsidRPr="00D20A9E" w:rsidRDefault="00C171EB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35720F1" w14:textId="60979464" w:rsidR="00E438A9" w:rsidRPr="00D20A9E" w:rsidRDefault="00E438A9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224AE2D" w14:textId="77777777" w:rsidR="00E438A9" w:rsidRPr="00D20A9E" w:rsidRDefault="00E438A9" w:rsidP="00D20A9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E438A9" w:rsidRPr="00D20A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FD1950"/>
    <w:multiLevelType w:val="hybridMultilevel"/>
    <w:tmpl w:val="EBD267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377A68"/>
    <w:multiLevelType w:val="multilevel"/>
    <w:tmpl w:val="82207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0239C6"/>
    <w:multiLevelType w:val="hybridMultilevel"/>
    <w:tmpl w:val="584CBA80"/>
    <w:lvl w:ilvl="0" w:tplc="B986DC42">
      <w:start w:val="1"/>
      <w:numFmt w:val="decimal"/>
      <w:lvlText w:val="%1.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bE0MjI1MDEyNTVR0lEKTi0uzszPAykwrAUAF5mSdiwAAAA="/>
  </w:docVars>
  <w:rsids>
    <w:rsidRoot w:val="0033355C"/>
    <w:rsid w:val="0005054F"/>
    <w:rsid w:val="0007458B"/>
    <w:rsid w:val="000A6671"/>
    <w:rsid w:val="000C65BB"/>
    <w:rsid w:val="00185984"/>
    <w:rsid w:val="001C7AB0"/>
    <w:rsid w:val="00252BAF"/>
    <w:rsid w:val="0033355C"/>
    <w:rsid w:val="00384577"/>
    <w:rsid w:val="003A1696"/>
    <w:rsid w:val="003D4681"/>
    <w:rsid w:val="003E22B3"/>
    <w:rsid w:val="004339E9"/>
    <w:rsid w:val="00482CFC"/>
    <w:rsid w:val="004A7061"/>
    <w:rsid w:val="004C26BB"/>
    <w:rsid w:val="00527258"/>
    <w:rsid w:val="005D16DD"/>
    <w:rsid w:val="005D6E83"/>
    <w:rsid w:val="00601282"/>
    <w:rsid w:val="00614C9C"/>
    <w:rsid w:val="00615EBB"/>
    <w:rsid w:val="006268B5"/>
    <w:rsid w:val="00637293"/>
    <w:rsid w:val="0065087F"/>
    <w:rsid w:val="0067447D"/>
    <w:rsid w:val="006B5565"/>
    <w:rsid w:val="006D12B8"/>
    <w:rsid w:val="006E09F5"/>
    <w:rsid w:val="00707A99"/>
    <w:rsid w:val="00716542"/>
    <w:rsid w:val="0076450C"/>
    <w:rsid w:val="0077015E"/>
    <w:rsid w:val="007867E8"/>
    <w:rsid w:val="007F6B0F"/>
    <w:rsid w:val="00806C03"/>
    <w:rsid w:val="00895CCF"/>
    <w:rsid w:val="008E1751"/>
    <w:rsid w:val="008F2B80"/>
    <w:rsid w:val="009E3106"/>
    <w:rsid w:val="009F55D5"/>
    <w:rsid w:val="00A133CA"/>
    <w:rsid w:val="00A43CAF"/>
    <w:rsid w:val="00AA506D"/>
    <w:rsid w:val="00AD2324"/>
    <w:rsid w:val="00AE6006"/>
    <w:rsid w:val="00BF2193"/>
    <w:rsid w:val="00C171EB"/>
    <w:rsid w:val="00C5091F"/>
    <w:rsid w:val="00C9132B"/>
    <w:rsid w:val="00D20A9E"/>
    <w:rsid w:val="00D31E21"/>
    <w:rsid w:val="00D40C93"/>
    <w:rsid w:val="00D635B7"/>
    <w:rsid w:val="00D653FC"/>
    <w:rsid w:val="00D839AD"/>
    <w:rsid w:val="00DE51B9"/>
    <w:rsid w:val="00E311B2"/>
    <w:rsid w:val="00E438A9"/>
    <w:rsid w:val="00E90183"/>
    <w:rsid w:val="00EB14C6"/>
    <w:rsid w:val="00F129DC"/>
    <w:rsid w:val="00F50E75"/>
    <w:rsid w:val="00FB5404"/>
    <w:rsid w:val="00FB7975"/>
    <w:rsid w:val="00FD3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4A0FD"/>
  <w15:chartTrackingRefBased/>
  <w15:docId w15:val="{852AC99C-1FFE-4526-9720-3810940673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55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355C"/>
    <w:pPr>
      <w:ind w:left="720"/>
      <w:contextualSpacing/>
    </w:pPr>
  </w:style>
  <w:style w:type="character" w:styleId="HTMLTypewriter">
    <w:name w:val="HTML Typewriter"/>
    <w:basedOn w:val="DefaultParagraphFont"/>
    <w:uiPriority w:val="99"/>
    <w:semiHidden/>
    <w:unhideWhenUsed/>
    <w:rsid w:val="00FB540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96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523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n shrestha</dc:creator>
  <cp:keywords/>
  <dc:description/>
  <cp:lastModifiedBy>Sujan shrestha</cp:lastModifiedBy>
  <cp:revision>64</cp:revision>
  <dcterms:created xsi:type="dcterms:W3CDTF">2021-09-30T05:55:00Z</dcterms:created>
  <dcterms:modified xsi:type="dcterms:W3CDTF">2021-09-30T07:13:00Z</dcterms:modified>
</cp:coreProperties>
</file>